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7E25D5" w14:textId="164575BE" w:rsidR="00115E09" w:rsidRDefault="00115E09" w:rsidP="00115E09">
      <w:pPr>
        <w:jc w:val="center"/>
        <w:rPr>
          <w:b/>
          <w:bCs/>
          <w:sz w:val="36"/>
          <w:szCs w:val="40"/>
        </w:rPr>
      </w:pPr>
      <w:r w:rsidRPr="004B4495">
        <w:rPr>
          <w:rFonts w:hint="eastAsia"/>
          <w:b/>
          <w:bCs/>
          <w:sz w:val="36"/>
          <w:szCs w:val="40"/>
        </w:rPr>
        <w:t>四</w:t>
      </w:r>
      <w:proofErr w:type="gramStart"/>
      <w:r w:rsidRPr="004B4495">
        <w:rPr>
          <w:rFonts w:hint="eastAsia"/>
          <w:b/>
          <w:bCs/>
          <w:sz w:val="36"/>
          <w:szCs w:val="40"/>
        </w:rPr>
        <w:t>校国际</w:t>
      </w:r>
      <w:proofErr w:type="gramEnd"/>
      <w:r w:rsidRPr="004B4495">
        <w:rPr>
          <w:rFonts w:hint="eastAsia"/>
          <w:b/>
          <w:bCs/>
          <w:sz w:val="36"/>
          <w:szCs w:val="40"/>
        </w:rPr>
        <w:t>部社团联办羽毛球比赛</w:t>
      </w:r>
      <w:r w:rsidR="00E07A76" w:rsidRPr="004B4495">
        <w:rPr>
          <w:rFonts w:hint="eastAsia"/>
          <w:b/>
          <w:bCs/>
          <w:sz w:val="36"/>
          <w:szCs w:val="40"/>
        </w:rPr>
        <w:t>计划书</w:t>
      </w:r>
    </w:p>
    <w:p w14:paraId="2EF3BB68" w14:textId="77777777" w:rsidR="004B4495" w:rsidRPr="00BE7F1E" w:rsidRDefault="004B4495" w:rsidP="00115E09">
      <w:pPr>
        <w:jc w:val="center"/>
        <w:rPr>
          <w:b/>
          <w:bCs/>
          <w:sz w:val="36"/>
          <w:szCs w:val="40"/>
        </w:rPr>
      </w:pPr>
    </w:p>
    <w:p w14:paraId="55C20FB2" w14:textId="6BC4B0B8" w:rsidR="00115E09" w:rsidRDefault="009774C1" w:rsidP="00215C70">
      <w:pPr>
        <w:pStyle w:val="a9"/>
        <w:numPr>
          <w:ilvl w:val="0"/>
          <w:numId w:val="3"/>
        </w:numPr>
        <w:outlineLvl w:val="0"/>
        <w:rPr>
          <w:sz w:val="32"/>
          <w:szCs w:val="36"/>
        </w:rPr>
      </w:pPr>
      <w:r>
        <w:rPr>
          <w:rFonts w:hint="eastAsia"/>
          <w:sz w:val="32"/>
          <w:szCs w:val="36"/>
        </w:rPr>
        <w:t>概况</w:t>
      </w:r>
    </w:p>
    <w:p w14:paraId="7081510A" w14:textId="43DCE122" w:rsidR="005E3B5D" w:rsidRDefault="005E3B5D" w:rsidP="005E3B5D">
      <w:pPr>
        <w:pStyle w:val="a9"/>
      </w:pPr>
      <w:r w:rsidRPr="1A58CDE0">
        <w:rPr>
          <w:sz w:val="22"/>
        </w:rPr>
        <w:t>此次联赛为第一次四个学校共同举办的羽毛球比赛，</w:t>
      </w:r>
      <w:r w:rsidR="00AD717B">
        <w:t>旨在通过比赛促进学校之间的交流与切磋，提高学生的体育竞技水平，增进友谊。扩大各社团影响力</w:t>
      </w:r>
    </w:p>
    <w:p w14:paraId="4AE7CA99" w14:textId="2FF21A67" w:rsidR="4D0DAAB0" w:rsidRPr="006E7D4F" w:rsidRDefault="4D0DAAB0" w:rsidP="006E7D4F">
      <w:pPr>
        <w:pStyle w:val="a9"/>
        <w:rPr>
          <w:sz w:val="22"/>
          <w:szCs w:val="24"/>
        </w:rPr>
      </w:pPr>
      <w:r w:rsidRPr="00D147D9">
        <w:t>比赛名称：</w:t>
      </w:r>
      <w:r w:rsidR="00D147D9">
        <w:rPr>
          <w:sz w:val="22"/>
          <w:szCs w:val="24"/>
        </w:rPr>
        <w:t>“</w:t>
      </w:r>
      <w:r w:rsidR="00EC4223">
        <w:rPr>
          <w:rFonts w:hint="eastAsia"/>
          <w:sz w:val="22"/>
          <w:szCs w:val="24"/>
        </w:rPr>
        <w:t>第一届【</w:t>
      </w:r>
      <w:r w:rsidR="00D147D9">
        <w:rPr>
          <w:rFonts w:hint="eastAsia"/>
          <w:sz w:val="22"/>
          <w:szCs w:val="24"/>
        </w:rPr>
        <w:t>鹏博杯</w:t>
      </w:r>
      <w:r w:rsidR="00EC4223">
        <w:rPr>
          <w:rFonts w:hint="eastAsia"/>
          <w:sz w:val="22"/>
          <w:szCs w:val="24"/>
        </w:rPr>
        <w:t>】暨</w:t>
      </w:r>
      <w:r w:rsidR="00441E89">
        <w:rPr>
          <w:rFonts w:hint="eastAsia"/>
          <w:sz w:val="22"/>
          <w:szCs w:val="24"/>
        </w:rPr>
        <w:t>三校</w:t>
      </w:r>
      <w:r w:rsidR="00080CDD">
        <w:rPr>
          <w:rFonts w:hint="eastAsia"/>
          <w:sz w:val="22"/>
          <w:szCs w:val="24"/>
        </w:rPr>
        <w:t>羽毛球</w:t>
      </w:r>
      <w:r w:rsidR="00E43E14">
        <w:rPr>
          <w:rFonts w:hint="eastAsia"/>
          <w:sz w:val="22"/>
          <w:szCs w:val="24"/>
        </w:rPr>
        <w:t>联谊</w:t>
      </w:r>
      <w:r w:rsidR="00080CDD">
        <w:rPr>
          <w:rFonts w:hint="eastAsia"/>
          <w:sz w:val="22"/>
          <w:szCs w:val="24"/>
        </w:rPr>
        <w:t>赛</w:t>
      </w:r>
      <w:r w:rsidR="00441E89">
        <w:rPr>
          <w:rFonts w:hint="eastAsia"/>
          <w:sz w:val="22"/>
          <w:szCs w:val="24"/>
        </w:rPr>
        <w:t>——044工作室独家赞助</w:t>
      </w:r>
      <w:r w:rsidR="00D147D9" w:rsidRPr="006E7D4F">
        <w:rPr>
          <w:sz w:val="22"/>
          <w:szCs w:val="24"/>
        </w:rPr>
        <w:t>”</w:t>
      </w:r>
    </w:p>
    <w:p w14:paraId="043C36B5" w14:textId="6E1705F8" w:rsidR="004B4495" w:rsidRPr="009774C1" w:rsidRDefault="004B4495" w:rsidP="009774C1">
      <w:pPr>
        <w:rPr>
          <w:sz w:val="22"/>
          <w:szCs w:val="24"/>
        </w:rPr>
      </w:pPr>
    </w:p>
    <w:p w14:paraId="1BD2820B" w14:textId="62052B4A" w:rsidR="00115E09" w:rsidRDefault="00115E09" w:rsidP="00215C70">
      <w:pPr>
        <w:pStyle w:val="a9"/>
        <w:numPr>
          <w:ilvl w:val="0"/>
          <w:numId w:val="3"/>
        </w:numPr>
        <w:outlineLvl w:val="0"/>
        <w:rPr>
          <w:sz w:val="32"/>
          <w:szCs w:val="36"/>
        </w:rPr>
      </w:pPr>
      <w:r>
        <w:rPr>
          <w:rFonts w:hint="eastAsia"/>
          <w:sz w:val="32"/>
          <w:szCs w:val="36"/>
        </w:rPr>
        <w:t>举办方</w:t>
      </w:r>
    </w:p>
    <w:p w14:paraId="3D90D24A" w14:textId="26F97CEE" w:rsidR="003F1C3E" w:rsidRDefault="003F1C3E" w:rsidP="003B3189">
      <w:pPr>
        <w:pStyle w:val="a9"/>
        <w:rPr>
          <w:sz w:val="22"/>
          <w:szCs w:val="24"/>
        </w:rPr>
      </w:pPr>
      <w:r w:rsidRPr="003F1C3E">
        <w:rPr>
          <w:rFonts w:hint="eastAsia"/>
          <w:sz w:val="22"/>
          <w:szCs w:val="24"/>
        </w:rPr>
        <w:t>北京一零一中</w:t>
      </w:r>
      <w:r w:rsidR="00011AF0">
        <w:rPr>
          <w:rFonts w:hint="eastAsia"/>
          <w:sz w:val="22"/>
          <w:szCs w:val="24"/>
        </w:rPr>
        <w:t xml:space="preserve"> </w:t>
      </w:r>
      <w:r w:rsidRPr="003F1C3E">
        <w:rPr>
          <w:rFonts w:hint="eastAsia"/>
          <w:sz w:val="22"/>
          <w:szCs w:val="24"/>
        </w:rPr>
        <w:t>国际部</w:t>
      </w:r>
      <w:r w:rsidR="00FF0D30">
        <w:rPr>
          <w:rFonts w:hint="eastAsia"/>
          <w:sz w:val="22"/>
          <w:szCs w:val="24"/>
        </w:rPr>
        <w:t>羽毛球社团</w:t>
      </w:r>
      <w:r w:rsidRPr="003F1C3E">
        <w:rPr>
          <w:rFonts w:hint="eastAsia"/>
          <w:sz w:val="22"/>
          <w:szCs w:val="24"/>
        </w:rPr>
        <w:t>（发起方）</w:t>
      </w:r>
      <w:r w:rsidR="009A70BB">
        <w:rPr>
          <w:rFonts w:hint="eastAsia"/>
          <w:sz w:val="22"/>
          <w:szCs w:val="24"/>
        </w:rPr>
        <w:t>（12名）</w:t>
      </w:r>
    </w:p>
    <w:p w14:paraId="01A5DE06" w14:textId="40B0B6A1" w:rsidR="003F1C3E" w:rsidRDefault="003F1C3E" w:rsidP="003B3189">
      <w:pPr>
        <w:pStyle w:val="a9"/>
        <w:rPr>
          <w:sz w:val="22"/>
          <w:szCs w:val="24"/>
        </w:rPr>
      </w:pPr>
      <w:r>
        <w:rPr>
          <w:rFonts w:hint="eastAsia"/>
          <w:sz w:val="22"/>
          <w:szCs w:val="24"/>
        </w:rPr>
        <w:t>北京市十一学校</w:t>
      </w:r>
      <w:r w:rsidR="00011AF0">
        <w:rPr>
          <w:rFonts w:hint="eastAsia"/>
          <w:sz w:val="22"/>
          <w:szCs w:val="24"/>
        </w:rPr>
        <w:t xml:space="preserve"> </w:t>
      </w:r>
      <w:r w:rsidR="00FF0D30">
        <w:rPr>
          <w:rFonts w:hint="eastAsia"/>
          <w:sz w:val="22"/>
          <w:szCs w:val="24"/>
        </w:rPr>
        <w:t>国际部羽毛球社团</w:t>
      </w:r>
      <w:r w:rsidR="009A70BB">
        <w:rPr>
          <w:rFonts w:hint="eastAsia"/>
          <w:sz w:val="22"/>
          <w:szCs w:val="24"/>
        </w:rPr>
        <w:t xml:space="preserve"> （10名）</w:t>
      </w:r>
    </w:p>
    <w:p w14:paraId="6C615B1D" w14:textId="78874BFD" w:rsidR="00FF0D30" w:rsidRDefault="00FF0D30" w:rsidP="003B3189">
      <w:pPr>
        <w:pStyle w:val="a9"/>
        <w:rPr>
          <w:sz w:val="22"/>
          <w:szCs w:val="24"/>
        </w:rPr>
      </w:pPr>
      <w:r>
        <w:rPr>
          <w:rFonts w:hint="eastAsia"/>
          <w:sz w:val="22"/>
          <w:szCs w:val="24"/>
        </w:rPr>
        <w:t>人民大学附属中学</w:t>
      </w:r>
      <w:r w:rsidR="00011AF0">
        <w:rPr>
          <w:rFonts w:hint="eastAsia"/>
          <w:sz w:val="22"/>
          <w:szCs w:val="24"/>
        </w:rPr>
        <w:t xml:space="preserve"> 羽毛球社团</w:t>
      </w:r>
      <w:r w:rsidR="009A70BB">
        <w:rPr>
          <w:rFonts w:hint="eastAsia"/>
          <w:sz w:val="22"/>
          <w:szCs w:val="24"/>
        </w:rPr>
        <w:t xml:space="preserve"> （10名）</w:t>
      </w:r>
    </w:p>
    <w:p w14:paraId="2505DD30" w14:textId="77777777" w:rsidR="003B3189" w:rsidRPr="003F1C3E" w:rsidRDefault="003B3189" w:rsidP="003B3189">
      <w:pPr>
        <w:pStyle w:val="a9"/>
        <w:rPr>
          <w:sz w:val="22"/>
          <w:szCs w:val="24"/>
        </w:rPr>
      </w:pPr>
    </w:p>
    <w:p w14:paraId="7EA035ED" w14:textId="5F13A5A8" w:rsidR="003F1C3E" w:rsidRDefault="003B3189" w:rsidP="003B3189">
      <w:pPr>
        <w:pStyle w:val="a9"/>
        <w:rPr>
          <w:sz w:val="22"/>
        </w:rPr>
      </w:pPr>
      <w:r w:rsidRPr="1A58CDE0">
        <w:rPr>
          <w:sz w:val="22"/>
        </w:rPr>
        <w:t>本次</w:t>
      </w:r>
      <w:r w:rsidR="008014E9" w:rsidRPr="1A58CDE0">
        <w:rPr>
          <w:sz w:val="22"/>
        </w:rPr>
        <w:t>比赛以</w:t>
      </w:r>
      <w:r w:rsidR="008014E9" w:rsidRPr="1A58CDE0">
        <w:rPr>
          <w:b/>
          <w:bCs/>
          <w:sz w:val="22"/>
        </w:rPr>
        <w:t>社团名义</w:t>
      </w:r>
      <w:r w:rsidR="009D29A1" w:rsidRPr="1A58CDE0">
        <w:rPr>
          <w:sz w:val="22"/>
        </w:rPr>
        <w:t>组织进行</w:t>
      </w:r>
    </w:p>
    <w:p w14:paraId="75035F15" w14:textId="77777777" w:rsidR="004B4495" w:rsidRPr="003B3189" w:rsidRDefault="004B4495" w:rsidP="003B3189">
      <w:pPr>
        <w:pStyle w:val="a9"/>
        <w:rPr>
          <w:sz w:val="22"/>
          <w:szCs w:val="24"/>
        </w:rPr>
      </w:pPr>
    </w:p>
    <w:p w14:paraId="632FA70C" w14:textId="10EEE622" w:rsidR="00115E09" w:rsidRDefault="00B66C5A" w:rsidP="00215C70">
      <w:pPr>
        <w:pStyle w:val="a9"/>
        <w:numPr>
          <w:ilvl w:val="0"/>
          <w:numId w:val="3"/>
        </w:numPr>
        <w:outlineLvl w:val="0"/>
        <w:rPr>
          <w:sz w:val="32"/>
          <w:szCs w:val="36"/>
        </w:rPr>
      </w:pPr>
      <w:r>
        <w:rPr>
          <w:rFonts w:hint="eastAsia"/>
          <w:sz w:val="32"/>
          <w:szCs w:val="36"/>
        </w:rPr>
        <w:t>赛程与场地</w:t>
      </w:r>
    </w:p>
    <w:p w14:paraId="1C04B9C1" w14:textId="77777777" w:rsidR="00A33321" w:rsidRPr="00BF42D9" w:rsidRDefault="00A33321" w:rsidP="00097874">
      <w:pPr>
        <w:ind w:left="720"/>
        <w:rPr>
          <w:b/>
          <w:bCs/>
          <w:sz w:val="22"/>
          <w:szCs w:val="24"/>
        </w:rPr>
      </w:pPr>
    </w:p>
    <w:p w14:paraId="128D4DEC" w14:textId="43FAF89F" w:rsidR="004B4495" w:rsidRPr="00C80552" w:rsidRDefault="001E129D" w:rsidP="004B4495">
      <w:pPr>
        <w:pStyle w:val="a9"/>
        <w:rPr>
          <w:b/>
          <w:bCs/>
          <w:sz w:val="22"/>
          <w:szCs w:val="24"/>
        </w:rPr>
      </w:pPr>
      <w:r w:rsidRPr="00C80552">
        <w:rPr>
          <w:rFonts w:hint="eastAsia"/>
          <w:b/>
          <w:bCs/>
          <w:sz w:val="22"/>
          <w:szCs w:val="24"/>
        </w:rPr>
        <w:t>本次比赛设</w:t>
      </w:r>
      <w:r w:rsidR="003C39E2" w:rsidRPr="00C80552">
        <w:rPr>
          <w:rFonts w:hint="eastAsia"/>
          <w:b/>
          <w:bCs/>
          <w:sz w:val="22"/>
          <w:szCs w:val="24"/>
        </w:rPr>
        <w:t>：</w:t>
      </w:r>
    </w:p>
    <w:p w14:paraId="58C7E1FB" w14:textId="31CDE569" w:rsidR="001E129D" w:rsidRPr="00C0729E" w:rsidRDefault="001E129D" w:rsidP="00C0729E">
      <w:pPr>
        <w:pStyle w:val="a9"/>
        <w:rPr>
          <w:sz w:val="22"/>
          <w:szCs w:val="24"/>
        </w:rPr>
      </w:pPr>
      <w:r>
        <w:rPr>
          <w:rFonts w:hint="eastAsia"/>
          <w:sz w:val="22"/>
          <w:szCs w:val="24"/>
        </w:rPr>
        <w:t>男子单打32</w:t>
      </w:r>
      <w:r w:rsidR="00BF42D9">
        <w:rPr>
          <w:rFonts w:hint="eastAsia"/>
          <w:sz w:val="22"/>
          <w:szCs w:val="24"/>
        </w:rPr>
        <w:t>名</w:t>
      </w:r>
      <w:r w:rsidR="00BB7162">
        <w:rPr>
          <w:rFonts w:hint="eastAsia"/>
          <w:sz w:val="22"/>
          <w:szCs w:val="24"/>
        </w:rPr>
        <w:t>（每个社团8名选手）</w:t>
      </w:r>
    </w:p>
    <w:p w14:paraId="00A4C2E8" w14:textId="0FC6F8B3" w:rsidR="001B551C" w:rsidRDefault="001B551C" w:rsidP="004B4495">
      <w:pPr>
        <w:pStyle w:val="a9"/>
        <w:rPr>
          <w:sz w:val="22"/>
          <w:szCs w:val="24"/>
        </w:rPr>
      </w:pPr>
      <w:r>
        <w:rPr>
          <w:rFonts w:hint="eastAsia"/>
          <w:sz w:val="22"/>
          <w:szCs w:val="24"/>
        </w:rPr>
        <w:t>参加选手由各社团自行决定，可以安排校内选拔赛或其他方式。</w:t>
      </w:r>
      <w:r w:rsidR="008859CD">
        <w:rPr>
          <w:rFonts w:hint="eastAsia"/>
          <w:sz w:val="22"/>
          <w:szCs w:val="24"/>
        </w:rPr>
        <w:t>=</w:t>
      </w:r>
    </w:p>
    <w:p w14:paraId="534E730D" w14:textId="34A0B36B" w:rsidR="0086356E" w:rsidRDefault="0086356E" w:rsidP="004B4495">
      <w:pPr>
        <w:pStyle w:val="a9"/>
        <w:rPr>
          <w:sz w:val="22"/>
        </w:rPr>
      </w:pPr>
    </w:p>
    <w:p w14:paraId="47B9E985" w14:textId="77777777" w:rsidR="007D641F" w:rsidRDefault="007D641F" w:rsidP="004B4495">
      <w:pPr>
        <w:pStyle w:val="a9"/>
        <w:rPr>
          <w:sz w:val="22"/>
        </w:rPr>
      </w:pPr>
    </w:p>
    <w:p w14:paraId="427D5905" w14:textId="38F18C5F" w:rsidR="006F4E02" w:rsidRDefault="007D641F" w:rsidP="007D641F">
      <w:pPr>
        <w:pStyle w:val="a9"/>
        <w:rPr>
          <w:b/>
          <w:bCs/>
          <w:sz w:val="22"/>
          <w:szCs w:val="24"/>
        </w:rPr>
      </w:pPr>
      <w:r w:rsidRPr="007D641F">
        <w:rPr>
          <w:rFonts w:hint="eastAsia"/>
          <w:b/>
          <w:bCs/>
          <w:sz w:val="22"/>
          <w:szCs w:val="24"/>
        </w:rPr>
        <w:t>时间</w:t>
      </w:r>
      <w:r>
        <w:rPr>
          <w:rFonts w:hint="eastAsia"/>
          <w:b/>
          <w:bCs/>
          <w:sz w:val="22"/>
          <w:szCs w:val="24"/>
        </w:rPr>
        <w:t>：</w:t>
      </w:r>
    </w:p>
    <w:p w14:paraId="77E4B09B" w14:textId="5F3F9642" w:rsidR="007D641F" w:rsidRDefault="00B377BE" w:rsidP="007D641F">
      <w:pPr>
        <w:pStyle w:val="a9"/>
        <w:rPr>
          <w:sz w:val="22"/>
          <w:szCs w:val="24"/>
        </w:rPr>
      </w:pPr>
      <w:r w:rsidRPr="00B377BE">
        <w:rPr>
          <w:rFonts w:hint="eastAsia"/>
          <w:b/>
          <w:bCs/>
          <w:sz w:val="22"/>
          <w:szCs w:val="24"/>
        </w:rPr>
        <w:t>5月25号</w:t>
      </w:r>
    </w:p>
    <w:p w14:paraId="06665170" w14:textId="0AF7A9A8" w:rsidR="00423BBA" w:rsidRPr="00FB34F6" w:rsidRDefault="00FB34F6" w:rsidP="00FB34F6">
      <w:pPr>
        <w:rPr>
          <w:sz w:val="22"/>
          <w:szCs w:val="24"/>
        </w:rPr>
      </w:pPr>
      <w:r>
        <w:rPr>
          <w:sz w:val="22"/>
          <w:szCs w:val="24"/>
        </w:rPr>
        <w:tab/>
      </w:r>
      <w:r>
        <w:rPr>
          <w:rFonts w:hint="eastAsia"/>
          <w:sz w:val="22"/>
          <w:szCs w:val="24"/>
        </w:rPr>
        <w:t xml:space="preserve">  </w:t>
      </w:r>
      <w:r w:rsidR="00097874">
        <w:rPr>
          <w:rFonts w:hint="eastAsia"/>
          <w:sz w:val="22"/>
          <w:szCs w:val="24"/>
        </w:rPr>
        <w:t xml:space="preserve"> </w:t>
      </w:r>
    </w:p>
    <w:p w14:paraId="21BCA66A" w14:textId="532A4641" w:rsidR="00C4385E" w:rsidRDefault="00C4385E" w:rsidP="007D641F">
      <w:pPr>
        <w:pStyle w:val="a9"/>
        <w:rPr>
          <w:b/>
          <w:bCs/>
          <w:sz w:val="22"/>
          <w:szCs w:val="24"/>
        </w:rPr>
      </w:pPr>
    </w:p>
    <w:p w14:paraId="2C737305" w14:textId="1DAA4518" w:rsidR="008916E9" w:rsidRPr="00C80552" w:rsidRDefault="2095A97F" w:rsidP="00EC0C90">
      <w:pPr>
        <w:spacing w:line="259" w:lineRule="auto"/>
        <w:ind w:left="720"/>
        <w:rPr>
          <w:b/>
          <w:bCs/>
          <w:sz w:val="22"/>
        </w:rPr>
      </w:pPr>
      <w:r w:rsidRPr="00C80552">
        <w:rPr>
          <w:b/>
          <w:bCs/>
          <w:sz w:val="22"/>
        </w:rPr>
        <w:t>场地：</w:t>
      </w:r>
    </w:p>
    <w:p w14:paraId="438BD077" w14:textId="3D6AEC8C" w:rsidR="2095A97F" w:rsidRPr="00FB34F6" w:rsidRDefault="00D7080D" w:rsidP="00FB34F6">
      <w:pPr>
        <w:ind w:left="300" w:firstLine="420"/>
        <w:rPr>
          <w:sz w:val="22"/>
          <w:szCs w:val="24"/>
        </w:rPr>
      </w:pPr>
      <w:r w:rsidRPr="00FB34F6">
        <w:rPr>
          <w:rFonts w:hint="eastAsia"/>
          <w:sz w:val="22"/>
          <w:szCs w:val="24"/>
        </w:rPr>
        <w:t>十一学校</w:t>
      </w:r>
      <w:proofErr w:type="gramStart"/>
      <w:r w:rsidR="00AD6DD2">
        <w:rPr>
          <w:rFonts w:hint="eastAsia"/>
          <w:sz w:val="22"/>
          <w:szCs w:val="24"/>
        </w:rPr>
        <w:t>校</w:t>
      </w:r>
      <w:proofErr w:type="gramEnd"/>
      <w:r w:rsidR="00AD6DD2">
        <w:rPr>
          <w:rFonts w:hint="eastAsia"/>
          <w:sz w:val="22"/>
          <w:szCs w:val="24"/>
        </w:rPr>
        <w:t>内</w:t>
      </w:r>
      <w:r w:rsidR="2095A97F" w:rsidRPr="00FB34F6">
        <w:rPr>
          <w:sz w:val="22"/>
          <w:szCs w:val="24"/>
        </w:rPr>
        <w:t>场地</w:t>
      </w:r>
    </w:p>
    <w:p w14:paraId="5B5C65EF" w14:textId="1745AD19" w:rsidR="003C39E2" w:rsidRPr="00FB34F6" w:rsidRDefault="00FB34F6" w:rsidP="00FB34F6">
      <w:pPr>
        <w:rPr>
          <w:sz w:val="22"/>
          <w:szCs w:val="24"/>
        </w:rPr>
      </w:pPr>
      <w:r>
        <w:rPr>
          <w:sz w:val="22"/>
          <w:szCs w:val="24"/>
        </w:rPr>
        <w:tab/>
      </w:r>
      <w:r w:rsidR="00097874">
        <w:rPr>
          <w:rFonts w:hint="eastAsia"/>
          <w:sz w:val="22"/>
          <w:szCs w:val="24"/>
        </w:rPr>
        <w:t xml:space="preserve">   </w:t>
      </w:r>
    </w:p>
    <w:p w14:paraId="6C792210" w14:textId="12B270BF" w:rsidR="00506EBA" w:rsidRDefault="00506EBA" w:rsidP="00506EBA">
      <w:pPr>
        <w:spacing w:line="259" w:lineRule="auto"/>
        <w:ind w:left="720"/>
        <w:rPr>
          <w:b/>
          <w:bCs/>
          <w:sz w:val="22"/>
        </w:rPr>
      </w:pPr>
      <w:r w:rsidRPr="00506EBA">
        <w:rPr>
          <w:rFonts w:hint="eastAsia"/>
          <w:b/>
          <w:bCs/>
          <w:sz w:val="22"/>
        </w:rPr>
        <w:t>详细计划</w:t>
      </w:r>
      <w:r>
        <w:rPr>
          <w:rFonts w:hint="eastAsia"/>
          <w:b/>
          <w:bCs/>
          <w:sz w:val="22"/>
        </w:rPr>
        <w:t>：</w:t>
      </w:r>
    </w:p>
    <w:p w14:paraId="01D33B36" w14:textId="77777777" w:rsidR="00506EBA" w:rsidRPr="00BE5AE7" w:rsidRDefault="00506EBA" w:rsidP="00FB34F6">
      <w:pPr>
        <w:ind w:left="300" w:firstLine="420"/>
        <w:outlineLvl w:val="0"/>
        <w:rPr>
          <w:b/>
          <w:bCs/>
          <w:sz w:val="22"/>
        </w:rPr>
      </w:pPr>
      <w:r w:rsidRPr="00BE5AE7">
        <w:rPr>
          <w:rFonts w:hint="eastAsia"/>
          <w:b/>
          <w:bCs/>
          <w:sz w:val="22"/>
        </w:rPr>
        <w:t>男子单打</w:t>
      </w:r>
      <w:r>
        <w:rPr>
          <w:rFonts w:hint="eastAsia"/>
          <w:b/>
          <w:bCs/>
          <w:sz w:val="22"/>
        </w:rPr>
        <w:t>：</w:t>
      </w:r>
    </w:p>
    <w:p w14:paraId="1F9335F9" w14:textId="77777777" w:rsidR="00506EBA" w:rsidRDefault="00506EBA" w:rsidP="00FB34F6">
      <w:pPr>
        <w:ind w:leftChars="342" w:left="718"/>
        <w:rPr>
          <w:sz w:val="22"/>
        </w:rPr>
      </w:pPr>
      <w:r w:rsidRPr="1A58CDE0">
        <w:rPr>
          <w:sz w:val="22"/>
        </w:rPr>
        <w:t xml:space="preserve">首轮（32进16）： </w:t>
      </w:r>
    </w:p>
    <w:p w14:paraId="6D8A6381" w14:textId="566FE88E" w:rsidR="00506EBA" w:rsidRDefault="00B025CC" w:rsidP="00FB34F6">
      <w:pPr>
        <w:ind w:left="298" w:firstLine="420"/>
        <w:rPr>
          <w:sz w:val="22"/>
        </w:rPr>
      </w:pPr>
      <w:r>
        <w:rPr>
          <w:rFonts w:hint="eastAsia"/>
          <w:sz w:val="22"/>
        </w:rPr>
        <w:t>32选手</w:t>
      </w:r>
      <w:r w:rsidR="00506EBA" w:rsidRPr="1A58CDE0">
        <w:rPr>
          <w:sz w:val="22"/>
        </w:rPr>
        <w:t>进行16场比赛</w:t>
      </w:r>
    </w:p>
    <w:p w14:paraId="711838BB" w14:textId="0D881579" w:rsidR="00506EBA" w:rsidRDefault="00FB34F6" w:rsidP="00FB34F6">
      <w:pPr>
        <w:rPr>
          <w:sz w:val="22"/>
        </w:rPr>
      </w:pPr>
      <w:r>
        <w:rPr>
          <w:sz w:val="22"/>
        </w:rPr>
        <w:tab/>
      </w:r>
      <w:r w:rsidR="00097874">
        <w:rPr>
          <w:rFonts w:hint="eastAsia"/>
          <w:sz w:val="22"/>
        </w:rPr>
        <w:t xml:space="preserve">   </w:t>
      </w:r>
    </w:p>
    <w:p w14:paraId="49455B4A" w14:textId="1E396ED2" w:rsidR="00506EBA" w:rsidRDefault="00506EBA" w:rsidP="00FB34F6">
      <w:pPr>
        <w:ind w:left="298" w:firstLine="420"/>
      </w:pPr>
      <w:r w:rsidRPr="1A58CDE0">
        <w:rPr>
          <w:sz w:val="22"/>
        </w:rPr>
        <w:t>16名胜者晋级下一轮。</w:t>
      </w:r>
    </w:p>
    <w:p w14:paraId="04CBFB61" w14:textId="4A115FD6" w:rsidR="00506EBA" w:rsidRPr="00B025CC" w:rsidRDefault="00FB34F6" w:rsidP="00FB34F6">
      <w:pPr>
        <w:rPr>
          <w:sz w:val="22"/>
        </w:rPr>
      </w:pPr>
      <w:r>
        <w:rPr>
          <w:sz w:val="22"/>
        </w:rPr>
        <w:tab/>
      </w:r>
      <w:r w:rsidR="00097874">
        <w:rPr>
          <w:rFonts w:hint="eastAsia"/>
          <w:sz w:val="22"/>
        </w:rPr>
        <w:t xml:space="preserve">   </w:t>
      </w:r>
    </w:p>
    <w:p w14:paraId="20777562" w14:textId="77777777" w:rsidR="00506EBA" w:rsidRDefault="00506EBA" w:rsidP="00FB34F6">
      <w:pPr>
        <w:ind w:left="298" w:firstLine="420"/>
      </w:pPr>
      <w:r w:rsidRPr="1A58CDE0">
        <w:rPr>
          <w:sz w:val="22"/>
        </w:rPr>
        <w:t xml:space="preserve">第二轮（16进8）： </w:t>
      </w:r>
    </w:p>
    <w:p w14:paraId="21DEEC79" w14:textId="40DE9495" w:rsidR="00506EBA" w:rsidRDefault="00506EBA" w:rsidP="00FB34F6">
      <w:pPr>
        <w:ind w:left="298" w:firstLine="420"/>
      </w:pPr>
      <w:r w:rsidRPr="1A58CDE0">
        <w:rPr>
          <w:sz w:val="22"/>
        </w:rPr>
        <w:t>8名首轮胜者，共16人进行8场比赛</w:t>
      </w:r>
    </w:p>
    <w:p w14:paraId="00229675" w14:textId="5FFACE41" w:rsidR="00506EBA" w:rsidRDefault="00506EBA" w:rsidP="00FB34F6">
      <w:pPr>
        <w:ind w:left="298" w:firstLine="420"/>
      </w:pPr>
      <w:r w:rsidRPr="1A58CDE0">
        <w:rPr>
          <w:sz w:val="22"/>
        </w:rPr>
        <w:t>8名胜者晋级下一轮</w:t>
      </w:r>
    </w:p>
    <w:p w14:paraId="49F2B855" w14:textId="0278153D" w:rsidR="00506EBA" w:rsidRDefault="00097874" w:rsidP="00097874">
      <w:pPr>
        <w:rPr>
          <w:sz w:val="22"/>
        </w:rPr>
      </w:pPr>
      <w:r>
        <w:rPr>
          <w:rFonts w:hint="eastAsia"/>
          <w:sz w:val="22"/>
        </w:rPr>
        <w:t xml:space="preserve">       </w:t>
      </w:r>
    </w:p>
    <w:p w14:paraId="7F9666B3" w14:textId="77777777" w:rsidR="00506EBA" w:rsidRDefault="00506EBA" w:rsidP="00FB34F6">
      <w:pPr>
        <w:ind w:left="298" w:firstLine="420"/>
      </w:pPr>
      <w:r w:rsidRPr="1A58CDE0">
        <w:rPr>
          <w:sz w:val="22"/>
        </w:rPr>
        <w:lastRenderedPageBreak/>
        <w:t xml:space="preserve">第三轮（8进4）： </w:t>
      </w:r>
    </w:p>
    <w:p w14:paraId="47EED6BD" w14:textId="048DEF04" w:rsidR="00506EBA" w:rsidRDefault="00506EBA" w:rsidP="00FB34F6">
      <w:pPr>
        <w:ind w:leftChars="341" w:left="716"/>
      </w:pPr>
      <w:r w:rsidRPr="1A58CDE0">
        <w:rPr>
          <w:sz w:val="22"/>
        </w:rPr>
        <w:t>8名胜者进行4场比赛</w:t>
      </w:r>
    </w:p>
    <w:p w14:paraId="30B0F84A" w14:textId="541718CF" w:rsidR="00506EBA" w:rsidRDefault="00506EBA" w:rsidP="00FB34F6">
      <w:pPr>
        <w:ind w:left="296" w:firstLine="420"/>
      </w:pPr>
      <w:r w:rsidRPr="1A58CDE0">
        <w:rPr>
          <w:sz w:val="22"/>
        </w:rPr>
        <w:t xml:space="preserve">4名胜者晋级半决赛 </w:t>
      </w:r>
    </w:p>
    <w:p w14:paraId="1031EA61" w14:textId="51FA3128" w:rsidR="00506EBA" w:rsidRDefault="00FB34F6" w:rsidP="00FB34F6">
      <w:pPr>
        <w:rPr>
          <w:sz w:val="22"/>
        </w:rPr>
      </w:pPr>
      <w:r>
        <w:rPr>
          <w:sz w:val="22"/>
        </w:rPr>
        <w:tab/>
      </w:r>
      <w:r w:rsidR="00097874">
        <w:rPr>
          <w:rFonts w:hint="eastAsia"/>
          <w:sz w:val="22"/>
        </w:rPr>
        <w:t xml:space="preserve">   </w:t>
      </w:r>
    </w:p>
    <w:p w14:paraId="65F94741" w14:textId="77777777" w:rsidR="00506EBA" w:rsidRDefault="00506EBA" w:rsidP="00FB34F6">
      <w:pPr>
        <w:ind w:left="296" w:firstLine="420"/>
      </w:pPr>
      <w:r w:rsidRPr="1A58CDE0">
        <w:rPr>
          <w:sz w:val="22"/>
        </w:rPr>
        <w:t xml:space="preserve">第四轮（半决赛，4进2）： </w:t>
      </w:r>
    </w:p>
    <w:p w14:paraId="272F7569" w14:textId="7B000920" w:rsidR="00506EBA" w:rsidRDefault="00506EBA" w:rsidP="00FB34F6">
      <w:pPr>
        <w:ind w:left="296" w:firstLine="420"/>
      </w:pPr>
      <w:r w:rsidRPr="1A58CDE0">
        <w:rPr>
          <w:sz w:val="22"/>
        </w:rPr>
        <w:t>4名胜者进行2场比赛</w:t>
      </w:r>
    </w:p>
    <w:p w14:paraId="62B80D17" w14:textId="641E3605" w:rsidR="00506EBA" w:rsidRDefault="00506EBA" w:rsidP="00FB34F6">
      <w:pPr>
        <w:ind w:left="296" w:firstLine="420"/>
      </w:pPr>
      <w:r w:rsidRPr="1A58CDE0">
        <w:rPr>
          <w:sz w:val="22"/>
        </w:rPr>
        <w:t>2名胜者晋级决赛</w:t>
      </w:r>
    </w:p>
    <w:p w14:paraId="49DB244A" w14:textId="760B5819" w:rsidR="00506EBA" w:rsidRDefault="00506EBA" w:rsidP="00FB34F6">
      <w:pPr>
        <w:ind w:left="296" w:firstLine="420"/>
        <w:rPr>
          <w:sz w:val="22"/>
        </w:rPr>
      </w:pPr>
      <w:r w:rsidRPr="1A58CDE0">
        <w:rPr>
          <w:sz w:val="22"/>
        </w:rPr>
        <w:t>2名败者进入败者组</w:t>
      </w:r>
    </w:p>
    <w:p w14:paraId="770C0B2A" w14:textId="304E19E5" w:rsidR="00506EBA" w:rsidRDefault="00FB34F6" w:rsidP="00FB34F6">
      <w:pPr>
        <w:rPr>
          <w:sz w:val="22"/>
        </w:rPr>
      </w:pPr>
      <w:r>
        <w:rPr>
          <w:sz w:val="22"/>
        </w:rPr>
        <w:tab/>
      </w:r>
      <w:r w:rsidR="00097874">
        <w:rPr>
          <w:rFonts w:hint="eastAsia"/>
          <w:sz w:val="22"/>
        </w:rPr>
        <w:t xml:space="preserve">   </w:t>
      </w:r>
    </w:p>
    <w:p w14:paraId="241533C2" w14:textId="77777777" w:rsidR="00506EBA" w:rsidRDefault="00506EBA" w:rsidP="00FB34F6">
      <w:pPr>
        <w:ind w:leftChars="340" w:left="714"/>
      </w:pPr>
      <w:r w:rsidRPr="1A58CDE0">
        <w:rPr>
          <w:sz w:val="22"/>
        </w:rPr>
        <w:t xml:space="preserve">第五轮（决赛）： </w:t>
      </w:r>
    </w:p>
    <w:p w14:paraId="5C6F69B9" w14:textId="2C3FA1B5" w:rsidR="00506EBA" w:rsidRDefault="00506EBA" w:rsidP="00FB34F6">
      <w:pPr>
        <w:ind w:left="294" w:firstLine="420"/>
      </w:pPr>
      <w:r w:rsidRPr="1A58CDE0">
        <w:rPr>
          <w:sz w:val="22"/>
        </w:rPr>
        <w:t>2名胜者进行决赛，决出冠，亚军</w:t>
      </w:r>
    </w:p>
    <w:p w14:paraId="3937CCA7" w14:textId="202B6284" w:rsidR="00506EBA" w:rsidRDefault="00506EBA" w:rsidP="00FB34F6">
      <w:pPr>
        <w:ind w:left="294" w:firstLine="420"/>
        <w:rPr>
          <w:sz w:val="22"/>
        </w:rPr>
      </w:pPr>
      <w:r w:rsidRPr="1A58CDE0">
        <w:rPr>
          <w:sz w:val="22"/>
        </w:rPr>
        <w:t>败者组决出季军</w:t>
      </w:r>
    </w:p>
    <w:p w14:paraId="2CB2F278" w14:textId="6A061628" w:rsidR="00506EBA" w:rsidRDefault="00FB34F6" w:rsidP="00FB34F6">
      <w:pPr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</w:p>
    <w:p w14:paraId="6BBB51D2" w14:textId="56CD6F1A" w:rsidR="00506EBA" w:rsidRPr="00861A64" w:rsidRDefault="00FB34F6" w:rsidP="002F24C4">
      <w:pPr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</w:p>
    <w:p w14:paraId="0C3EE7E4" w14:textId="3B6F198D" w:rsidR="00506EBA" w:rsidRDefault="00B025CC" w:rsidP="007D641F">
      <w:pPr>
        <w:spacing w:line="259" w:lineRule="auto"/>
        <w:ind w:leftChars="300" w:left="630"/>
        <w:rPr>
          <w:sz w:val="22"/>
        </w:rPr>
      </w:pPr>
      <w:r>
        <w:rPr>
          <w:rFonts w:hint="eastAsia"/>
          <w:sz w:val="22"/>
        </w:rPr>
        <w:t>对阵表</w:t>
      </w:r>
      <w:r w:rsidR="00506EBA" w:rsidRPr="1A58CDE0">
        <w:rPr>
          <w:sz w:val="22"/>
        </w:rPr>
        <w:t>抽签</w:t>
      </w:r>
      <w:r w:rsidR="00506EBA">
        <w:rPr>
          <w:rFonts w:hint="eastAsia"/>
          <w:sz w:val="22"/>
        </w:rPr>
        <w:t>决定</w:t>
      </w:r>
    </w:p>
    <w:p w14:paraId="16602760" w14:textId="11F1133C" w:rsidR="00506EBA" w:rsidRPr="00506EBA" w:rsidRDefault="00FB34F6" w:rsidP="00646BCC">
      <w:pPr>
        <w:spacing w:line="259" w:lineRule="auto"/>
        <w:rPr>
          <w:b/>
          <w:bCs/>
          <w:sz w:val="22"/>
        </w:rPr>
      </w:pPr>
      <w:r>
        <w:rPr>
          <w:b/>
          <w:bCs/>
          <w:sz w:val="22"/>
        </w:rPr>
        <w:tab/>
      </w:r>
      <w:r>
        <w:rPr>
          <w:b/>
          <w:bCs/>
          <w:sz w:val="22"/>
        </w:rPr>
        <w:tab/>
      </w:r>
    </w:p>
    <w:p w14:paraId="373CAD05" w14:textId="7C1DCDC5" w:rsidR="00115E09" w:rsidRDefault="00F905B2" w:rsidP="00215C70">
      <w:pPr>
        <w:pStyle w:val="a9"/>
        <w:numPr>
          <w:ilvl w:val="0"/>
          <w:numId w:val="3"/>
        </w:numPr>
        <w:outlineLvl w:val="0"/>
        <w:rPr>
          <w:sz w:val="32"/>
          <w:szCs w:val="36"/>
        </w:rPr>
      </w:pPr>
      <w:r w:rsidRPr="1A58CDE0">
        <w:rPr>
          <w:sz w:val="32"/>
          <w:szCs w:val="32"/>
        </w:rPr>
        <w:t>奖项设置</w:t>
      </w:r>
    </w:p>
    <w:p w14:paraId="15236797" w14:textId="30340785" w:rsidR="0DEA1A08" w:rsidRPr="00DD21BC" w:rsidRDefault="00395BEE" w:rsidP="00DD21BC">
      <w:pPr>
        <w:pStyle w:val="a9"/>
        <w:rPr>
          <w:sz w:val="22"/>
          <w:szCs w:val="24"/>
        </w:rPr>
      </w:pPr>
      <w:r>
        <w:rPr>
          <w:rFonts w:hint="eastAsia"/>
          <w:sz w:val="22"/>
          <w:szCs w:val="24"/>
        </w:rPr>
        <w:t>设置</w:t>
      </w:r>
      <w:r w:rsidR="5F9FEA39" w:rsidRPr="00DD21BC">
        <w:rPr>
          <w:sz w:val="22"/>
          <w:szCs w:val="24"/>
        </w:rPr>
        <w:t>冠亚季</w:t>
      </w:r>
      <w:r w:rsidR="0DEA1A08" w:rsidRPr="00DD21BC">
        <w:rPr>
          <w:sz w:val="22"/>
          <w:szCs w:val="24"/>
        </w:rPr>
        <w:t>奖</w:t>
      </w:r>
      <w:r w:rsidR="0040711D">
        <w:rPr>
          <w:rFonts w:hint="eastAsia"/>
          <w:sz w:val="22"/>
          <w:szCs w:val="24"/>
        </w:rPr>
        <w:t>，同时向三名选手发放奖品</w:t>
      </w:r>
      <w:r>
        <w:rPr>
          <w:rFonts w:hint="eastAsia"/>
          <w:sz w:val="22"/>
          <w:szCs w:val="24"/>
        </w:rPr>
        <w:t>和奖牌</w:t>
      </w:r>
    </w:p>
    <w:p w14:paraId="0ED2427C" w14:textId="4A31B42E" w:rsidR="1A58CDE0" w:rsidRPr="00DD21BC" w:rsidRDefault="1A58CDE0" w:rsidP="1A58CDE0">
      <w:pPr>
        <w:outlineLvl w:val="0"/>
        <w:rPr>
          <w:sz w:val="22"/>
        </w:rPr>
      </w:pPr>
    </w:p>
    <w:p w14:paraId="638E1AE4" w14:textId="34E1AC2D" w:rsidR="1A58CDE0" w:rsidRPr="006F02E2" w:rsidRDefault="00F905B2" w:rsidP="00DD21BC">
      <w:pPr>
        <w:pStyle w:val="a9"/>
        <w:numPr>
          <w:ilvl w:val="0"/>
          <w:numId w:val="3"/>
        </w:numPr>
        <w:outlineLvl w:val="0"/>
        <w:rPr>
          <w:sz w:val="32"/>
          <w:szCs w:val="36"/>
        </w:rPr>
      </w:pPr>
      <w:r w:rsidRPr="1A58CDE0">
        <w:rPr>
          <w:sz w:val="32"/>
          <w:szCs w:val="32"/>
        </w:rPr>
        <w:t>规则</w:t>
      </w:r>
    </w:p>
    <w:p w14:paraId="090D2062" w14:textId="26B6BF5D" w:rsidR="00400AC3" w:rsidRDefault="00DD21BC" w:rsidP="00DC0696">
      <w:pPr>
        <w:pStyle w:val="a9"/>
        <w:outlineLvl w:val="0"/>
        <w:rPr>
          <w:sz w:val="22"/>
          <w:szCs w:val="24"/>
        </w:rPr>
      </w:pPr>
      <w:r w:rsidRPr="00DD21BC">
        <w:rPr>
          <w:rFonts w:hint="eastAsia"/>
          <w:sz w:val="22"/>
          <w:szCs w:val="24"/>
        </w:rPr>
        <w:t>21分</w:t>
      </w:r>
      <w:r>
        <w:rPr>
          <w:rFonts w:hint="eastAsia"/>
          <w:sz w:val="22"/>
          <w:szCs w:val="24"/>
        </w:rPr>
        <w:t>制，</w:t>
      </w:r>
      <w:r w:rsidR="005F41CC">
        <w:rPr>
          <w:rFonts w:hint="eastAsia"/>
          <w:sz w:val="22"/>
          <w:szCs w:val="24"/>
        </w:rPr>
        <w:t>一局一胜</w:t>
      </w:r>
      <w:r w:rsidR="00DC0696">
        <w:rPr>
          <w:rFonts w:hint="eastAsia"/>
          <w:sz w:val="22"/>
          <w:szCs w:val="24"/>
        </w:rPr>
        <w:t>；若有追分，胜出2分者胜</w:t>
      </w:r>
      <w:r w:rsidR="005D6118">
        <w:rPr>
          <w:rFonts w:hint="eastAsia"/>
          <w:sz w:val="22"/>
          <w:szCs w:val="24"/>
        </w:rPr>
        <w:t>；若为29：29，则</w:t>
      </w:r>
      <w:r w:rsidR="00DC0696">
        <w:rPr>
          <w:rFonts w:hint="eastAsia"/>
          <w:sz w:val="22"/>
          <w:szCs w:val="24"/>
        </w:rPr>
        <w:t>最先到</w:t>
      </w:r>
      <w:r w:rsidR="005D6118">
        <w:rPr>
          <w:rFonts w:hint="eastAsia"/>
          <w:sz w:val="22"/>
          <w:szCs w:val="24"/>
        </w:rPr>
        <w:t>30分者胜</w:t>
      </w:r>
    </w:p>
    <w:p w14:paraId="0CCAAE22" w14:textId="77777777" w:rsidR="00A14558" w:rsidRPr="00DC0696" w:rsidRDefault="00A14558" w:rsidP="00DC0696">
      <w:pPr>
        <w:outlineLvl w:val="0"/>
        <w:rPr>
          <w:sz w:val="22"/>
          <w:szCs w:val="24"/>
        </w:rPr>
      </w:pPr>
    </w:p>
    <w:p w14:paraId="66F23DB2" w14:textId="600B0AA3" w:rsidR="00B66C5A" w:rsidRDefault="00F0243F" w:rsidP="00215C70">
      <w:pPr>
        <w:pStyle w:val="a9"/>
        <w:numPr>
          <w:ilvl w:val="0"/>
          <w:numId w:val="3"/>
        </w:numPr>
        <w:outlineLvl w:val="0"/>
        <w:rPr>
          <w:sz w:val="32"/>
          <w:szCs w:val="36"/>
        </w:rPr>
      </w:pPr>
      <w:r w:rsidRPr="1A58CDE0">
        <w:rPr>
          <w:sz w:val="32"/>
          <w:szCs w:val="32"/>
        </w:rPr>
        <w:t>预算与</w:t>
      </w:r>
      <w:r w:rsidR="00B66C5A" w:rsidRPr="1A58CDE0">
        <w:rPr>
          <w:sz w:val="32"/>
          <w:szCs w:val="32"/>
        </w:rPr>
        <w:t>资金</w:t>
      </w:r>
      <w:r w:rsidRPr="1A58CDE0">
        <w:rPr>
          <w:sz w:val="32"/>
          <w:szCs w:val="32"/>
        </w:rPr>
        <w:t>支持</w:t>
      </w:r>
    </w:p>
    <w:p w14:paraId="7BA24C15" w14:textId="30CE2FFB" w:rsidR="10EE0A34" w:rsidRDefault="005D6118" w:rsidP="0089419C">
      <w:pPr>
        <w:ind w:left="420" w:firstLine="300"/>
        <w:outlineLvl w:val="0"/>
        <w:rPr>
          <w:rFonts w:hint="eastAsia"/>
          <w:sz w:val="22"/>
        </w:rPr>
      </w:pPr>
      <w:r>
        <w:rPr>
          <w:rFonts w:hint="eastAsia"/>
          <w:sz w:val="22"/>
        </w:rPr>
        <w:t>赞助商为</w:t>
      </w:r>
      <w:r w:rsidR="00AD6DD2">
        <w:rPr>
          <w:rFonts w:hint="eastAsia"/>
          <w:sz w:val="22"/>
        </w:rPr>
        <w:t>044老师工作室</w:t>
      </w:r>
    </w:p>
    <w:p w14:paraId="6DB9D18E" w14:textId="77777777" w:rsidR="004B7802" w:rsidRPr="00752EF0" w:rsidRDefault="004B7802" w:rsidP="1A58CDE0">
      <w:pPr>
        <w:ind w:left="420"/>
        <w:outlineLvl w:val="0"/>
        <w:rPr>
          <w:sz w:val="22"/>
        </w:rPr>
      </w:pPr>
    </w:p>
    <w:p w14:paraId="6D6AD41D" w14:textId="47092DAC" w:rsidR="00115E09" w:rsidRPr="00115E09" w:rsidRDefault="00115E09" w:rsidP="00215C70">
      <w:pPr>
        <w:pStyle w:val="a9"/>
        <w:numPr>
          <w:ilvl w:val="0"/>
          <w:numId w:val="3"/>
        </w:numPr>
        <w:outlineLvl w:val="0"/>
        <w:rPr>
          <w:sz w:val="32"/>
          <w:szCs w:val="36"/>
        </w:rPr>
      </w:pPr>
      <w:r w:rsidRPr="1A58CDE0">
        <w:rPr>
          <w:sz w:val="32"/>
          <w:szCs w:val="32"/>
        </w:rPr>
        <w:t>其他与未来计划</w:t>
      </w:r>
    </w:p>
    <w:p w14:paraId="7417B662" w14:textId="5DAE5907" w:rsidR="71FEBF13" w:rsidRDefault="71FEBF13" w:rsidP="1A58CDE0">
      <w:pPr>
        <w:pStyle w:val="a9"/>
        <w:outlineLvl w:val="0"/>
        <w:rPr>
          <w:sz w:val="22"/>
        </w:rPr>
      </w:pPr>
      <w:r w:rsidRPr="1A58CDE0">
        <w:rPr>
          <w:sz w:val="22"/>
        </w:rPr>
        <w:t>本次比赛作为四</w:t>
      </w:r>
      <w:r w:rsidR="00CA5139">
        <w:rPr>
          <w:rFonts w:hint="eastAsia"/>
          <w:sz w:val="22"/>
        </w:rPr>
        <w:t>学校（国际部）社团</w:t>
      </w:r>
      <w:r w:rsidRPr="1A58CDE0">
        <w:rPr>
          <w:sz w:val="22"/>
        </w:rPr>
        <w:t>联合</w:t>
      </w:r>
      <w:r w:rsidR="00CA5139">
        <w:rPr>
          <w:rFonts w:hint="eastAsia"/>
          <w:sz w:val="22"/>
        </w:rPr>
        <w:t>举办</w:t>
      </w:r>
      <w:r w:rsidRPr="1A58CDE0">
        <w:rPr>
          <w:sz w:val="22"/>
        </w:rPr>
        <w:t>第一届比赛，</w:t>
      </w:r>
      <w:r w:rsidR="00CA5139">
        <w:rPr>
          <w:rFonts w:hint="eastAsia"/>
          <w:sz w:val="22"/>
        </w:rPr>
        <w:t>希望</w:t>
      </w:r>
      <w:r w:rsidR="453CE821" w:rsidRPr="1A58CDE0">
        <w:rPr>
          <w:sz w:val="22"/>
        </w:rPr>
        <w:t>未来持续</w:t>
      </w:r>
      <w:r w:rsidR="00CA5139">
        <w:rPr>
          <w:rFonts w:hint="eastAsia"/>
          <w:sz w:val="22"/>
        </w:rPr>
        <w:t>下去</w:t>
      </w:r>
      <w:r w:rsidR="453CE821" w:rsidRPr="1A58CDE0">
        <w:rPr>
          <w:sz w:val="22"/>
        </w:rPr>
        <w:t>，并吸引更多学校参与比赛</w:t>
      </w:r>
      <w:r w:rsidR="00CA5139">
        <w:rPr>
          <w:rFonts w:hint="eastAsia"/>
          <w:sz w:val="22"/>
        </w:rPr>
        <w:t>，增进同学之间交流</w:t>
      </w:r>
      <w:r w:rsidR="00D3517D">
        <w:rPr>
          <w:rFonts w:hint="eastAsia"/>
          <w:sz w:val="22"/>
        </w:rPr>
        <w:t>切磋</w:t>
      </w:r>
      <w:r w:rsidR="453CE821" w:rsidRPr="1A58CDE0">
        <w:rPr>
          <w:sz w:val="22"/>
        </w:rPr>
        <w:t>。</w:t>
      </w:r>
    </w:p>
    <w:p w14:paraId="4C5DED72" w14:textId="59CF5E16" w:rsidR="453CE821" w:rsidRDefault="453CE821" w:rsidP="1A58CDE0">
      <w:pPr>
        <w:pStyle w:val="a9"/>
        <w:outlineLvl w:val="0"/>
        <w:rPr>
          <w:sz w:val="22"/>
        </w:rPr>
      </w:pPr>
      <w:r w:rsidRPr="1A58CDE0">
        <w:rPr>
          <w:sz w:val="22"/>
        </w:rPr>
        <w:t>同时，</w:t>
      </w:r>
      <w:r w:rsidR="00CA5139">
        <w:rPr>
          <w:rFonts w:hint="eastAsia"/>
          <w:sz w:val="22"/>
        </w:rPr>
        <w:t>我们希望基于举办方</w:t>
      </w:r>
      <w:r w:rsidRPr="1A58CDE0">
        <w:rPr>
          <w:sz w:val="22"/>
        </w:rPr>
        <w:t>成立</w:t>
      </w:r>
      <w:r w:rsidR="00CA5139">
        <w:rPr>
          <w:rFonts w:hint="eastAsia"/>
          <w:sz w:val="22"/>
        </w:rPr>
        <w:t>“高中羽球爱好者协会”</w:t>
      </w:r>
      <w:r w:rsidRPr="1A58CDE0">
        <w:rPr>
          <w:sz w:val="22"/>
        </w:rPr>
        <w:t>，负责</w:t>
      </w:r>
      <w:r w:rsidR="00CA5139">
        <w:rPr>
          <w:rFonts w:hint="eastAsia"/>
          <w:sz w:val="22"/>
        </w:rPr>
        <w:t>持续</w:t>
      </w:r>
      <w:r w:rsidRPr="1A58CDE0">
        <w:rPr>
          <w:sz w:val="22"/>
        </w:rPr>
        <w:t>举办</w:t>
      </w:r>
      <w:r w:rsidR="00CA5139">
        <w:rPr>
          <w:rFonts w:hint="eastAsia"/>
          <w:sz w:val="22"/>
        </w:rPr>
        <w:t>本</w:t>
      </w:r>
      <w:r w:rsidR="4960FFB6" w:rsidRPr="1A58CDE0">
        <w:rPr>
          <w:sz w:val="22"/>
        </w:rPr>
        <w:t>比赛以及</w:t>
      </w:r>
      <w:r w:rsidR="00CA5139">
        <w:rPr>
          <w:rFonts w:hint="eastAsia"/>
          <w:sz w:val="22"/>
        </w:rPr>
        <w:t>相关</w:t>
      </w:r>
      <w:r w:rsidR="4960FFB6" w:rsidRPr="1A58CDE0">
        <w:rPr>
          <w:sz w:val="22"/>
        </w:rPr>
        <w:t>联合活动。</w:t>
      </w:r>
      <w:r w:rsidR="009717BA">
        <w:rPr>
          <w:rFonts w:hint="eastAsia"/>
          <w:sz w:val="22"/>
        </w:rPr>
        <w:t>后续</w:t>
      </w:r>
      <w:r w:rsidR="005774FE">
        <w:rPr>
          <w:rFonts w:hint="eastAsia"/>
          <w:sz w:val="22"/>
        </w:rPr>
        <w:t>计划</w:t>
      </w:r>
      <w:r w:rsidR="009717BA">
        <w:rPr>
          <w:rFonts w:hint="eastAsia"/>
          <w:sz w:val="22"/>
        </w:rPr>
        <w:t>对接</w:t>
      </w:r>
      <w:r w:rsidR="005774FE">
        <w:rPr>
          <w:rFonts w:hint="eastAsia"/>
          <w:sz w:val="22"/>
        </w:rPr>
        <w:t>志愿组织（为有需要的患病儿童提供志愿羽毛球教学，康复训练等），组织有兴趣的同学参加，扩大社会影响力</w:t>
      </w:r>
      <w:r w:rsidR="00B45617">
        <w:rPr>
          <w:rFonts w:hint="eastAsia"/>
          <w:sz w:val="22"/>
        </w:rPr>
        <w:t>。</w:t>
      </w:r>
    </w:p>
    <w:p w14:paraId="184847CE" w14:textId="11B9F372" w:rsidR="00B45617" w:rsidRDefault="00B45617" w:rsidP="1A58CDE0">
      <w:pPr>
        <w:pStyle w:val="a9"/>
        <w:outlineLvl w:val="0"/>
        <w:rPr>
          <w:rFonts w:hint="eastAsia"/>
          <w:sz w:val="22"/>
        </w:rPr>
      </w:pPr>
      <w:r>
        <w:rPr>
          <w:rFonts w:hint="eastAsia"/>
          <w:sz w:val="22"/>
        </w:rPr>
        <w:t>大家也可以加入我们在志愿北京上的团队</w:t>
      </w:r>
      <w:r w:rsidR="009346D2">
        <w:rPr>
          <w:rFonts w:hint="eastAsia"/>
          <w:sz w:val="22"/>
        </w:rPr>
        <w:t>“羽翼志愿队”</w:t>
      </w:r>
    </w:p>
    <w:p w14:paraId="6CC7D30A" w14:textId="77777777" w:rsidR="00B45617" w:rsidRDefault="00B45617" w:rsidP="1A58CDE0">
      <w:pPr>
        <w:pStyle w:val="a9"/>
        <w:outlineLvl w:val="0"/>
        <w:rPr>
          <w:sz w:val="22"/>
        </w:rPr>
      </w:pPr>
    </w:p>
    <w:p w14:paraId="71CBBEF0" w14:textId="1BBDC230" w:rsidR="00B45617" w:rsidRDefault="00B45617" w:rsidP="1A58CDE0">
      <w:pPr>
        <w:pStyle w:val="a9"/>
        <w:outlineLvl w:val="0"/>
        <w:rPr>
          <w:rFonts w:hint="eastAsia"/>
          <w:sz w:val="22"/>
        </w:rPr>
      </w:pPr>
    </w:p>
    <w:sectPr w:rsidR="00B4561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ABF9CA" w14:textId="77777777" w:rsidR="00736ACB" w:rsidRDefault="00736ACB" w:rsidP="00B377BE">
      <w:r>
        <w:separator/>
      </w:r>
    </w:p>
  </w:endnote>
  <w:endnote w:type="continuationSeparator" w:id="0">
    <w:p w14:paraId="060D3937" w14:textId="77777777" w:rsidR="00736ACB" w:rsidRDefault="00736ACB" w:rsidP="00B377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AB7ACB" w14:textId="77777777" w:rsidR="00736ACB" w:rsidRDefault="00736ACB" w:rsidP="00B377BE">
      <w:r>
        <w:separator/>
      </w:r>
    </w:p>
  </w:footnote>
  <w:footnote w:type="continuationSeparator" w:id="0">
    <w:p w14:paraId="3A9AC083" w14:textId="77777777" w:rsidR="00736ACB" w:rsidRDefault="00736ACB" w:rsidP="00B377BE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FVqCnyhfilRD3I" int2:id="O7q3pGzx">
      <int2:state int2:value="Rejected" int2:type="AugLoop_Text_Critique"/>
    </int2:textHash>
    <int2:textHash int2:hashCode="ozO4oAtj16qWhP" int2:id="MLqEwCmu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915608C"/>
    <w:multiLevelType w:val="hybridMultilevel"/>
    <w:tmpl w:val="5888EFA8"/>
    <w:lvl w:ilvl="0" w:tplc="C3A668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12E6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DC76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8027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A282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B66D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5A98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6802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EC34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4303ED"/>
    <w:multiLevelType w:val="hybridMultilevel"/>
    <w:tmpl w:val="0E9E14B0"/>
    <w:lvl w:ilvl="0" w:tplc="3550BA00">
      <w:start w:val="1"/>
      <w:numFmt w:val="japaneseCounting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74426B55"/>
    <w:multiLevelType w:val="hybridMultilevel"/>
    <w:tmpl w:val="212C1578"/>
    <w:lvl w:ilvl="0" w:tplc="74D6BAD6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648943329">
    <w:abstractNumId w:val="0"/>
  </w:num>
  <w:num w:numId="2" w16cid:durableId="810749239">
    <w:abstractNumId w:val="1"/>
  </w:num>
  <w:num w:numId="3" w16cid:durableId="16260426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OxMDQwNjA1MTGysDRT0lEKTi0uzszPAykwqQUAEvsc8SwAAAA="/>
  </w:docVars>
  <w:rsids>
    <w:rsidRoot w:val="005340F8"/>
    <w:rsid w:val="00011AF0"/>
    <w:rsid w:val="00055267"/>
    <w:rsid w:val="000617F9"/>
    <w:rsid w:val="00080CDD"/>
    <w:rsid w:val="00090520"/>
    <w:rsid w:val="0009329C"/>
    <w:rsid w:val="0009724A"/>
    <w:rsid w:val="00097874"/>
    <w:rsid w:val="000B7D6D"/>
    <w:rsid w:val="00115E09"/>
    <w:rsid w:val="00164E1F"/>
    <w:rsid w:val="001704E8"/>
    <w:rsid w:val="001A0419"/>
    <w:rsid w:val="001B551C"/>
    <w:rsid w:val="001D3E62"/>
    <w:rsid w:val="001D5E52"/>
    <w:rsid w:val="001E129D"/>
    <w:rsid w:val="00214A47"/>
    <w:rsid w:val="00215C70"/>
    <w:rsid w:val="00220A19"/>
    <w:rsid w:val="0022650E"/>
    <w:rsid w:val="002368BE"/>
    <w:rsid w:val="00240427"/>
    <w:rsid w:val="00254081"/>
    <w:rsid w:val="00283A95"/>
    <w:rsid w:val="00284793"/>
    <w:rsid w:val="002A0CD2"/>
    <w:rsid w:val="002A362E"/>
    <w:rsid w:val="002A731A"/>
    <w:rsid w:val="002E2824"/>
    <w:rsid w:val="002F24C4"/>
    <w:rsid w:val="00306180"/>
    <w:rsid w:val="00320576"/>
    <w:rsid w:val="0034064A"/>
    <w:rsid w:val="003745AE"/>
    <w:rsid w:val="00382401"/>
    <w:rsid w:val="00395BEE"/>
    <w:rsid w:val="003A056A"/>
    <w:rsid w:val="003B3189"/>
    <w:rsid w:val="003C39E2"/>
    <w:rsid w:val="003F1C3E"/>
    <w:rsid w:val="003F3BF5"/>
    <w:rsid w:val="00400AC3"/>
    <w:rsid w:val="0040711D"/>
    <w:rsid w:val="004116A2"/>
    <w:rsid w:val="00411CA4"/>
    <w:rsid w:val="00423BBA"/>
    <w:rsid w:val="00433BE7"/>
    <w:rsid w:val="00441E89"/>
    <w:rsid w:val="0048182F"/>
    <w:rsid w:val="004A0894"/>
    <w:rsid w:val="004B4495"/>
    <w:rsid w:val="004B4D9B"/>
    <w:rsid w:val="004B7802"/>
    <w:rsid w:val="004D2758"/>
    <w:rsid w:val="00506EBA"/>
    <w:rsid w:val="00522F33"/>
    <w:rsid w:val="005255DA"/>
    <w:rsid w:val="005307F0"/>
    <w:rsid w:val="005340F8"/>
    <w:rsid w:val="00547746"/>
    <w:rsid w:val="00556878"/>
    <w:rsid w:val="00574D3D"/>
    <w:rsid w:val="005774FE"/>
    <w:rsid w:val="00577EBB"/>
    <w:rsid w:val="005924E0"/>
    <w:rsid w:val="005BE176"/>
    <w:rsid w:val="005C29F6"/>
    <w:rsid w:val="005D6118"/>
    <w:rsid w:val="005D64B7"/>
    <w:rsid w:val="005E3B5D"/>
    <w:rsid w:val="005F41CC"/>
    <w:rsid w:val="00600ACF"/>
    <w:rsid w:val="00643140"/>
    <w:rsid w:val="00646BCC"/>
    <w:rsid w:val="00675374"/>
    <w:rsid w:val="006839C8"/>
    <w:rsid w:val="00697DE3"/>
    <w:rsid w:val="006A6B02"/>
    <w:rsid w:val="006E7D4F"/>
    <w:rsid w:val="006F02E2"/>
    <w:rsid w:val="006F3A0B"/>
    <w:rsid w:val="006F4E02"/>
    <w:rsid w:val="0073322F"/>
    <w:rsid w:val="00736ACB"/>
    <w:rsid w:val="00752C7E"/>
    <w:rsid w:val="00752EF0"/>
    <w:rsid w:val="0075611A"/>
    <w:rsid w:val="00763445"/>
    <w:rsid w:val="00767489"/>
    <w:rsid w:val="007B6114"/>
    <w:rsid w:val="007D641F"/>
    <w:rsid w:val="008014E9"/>
    <w:rsid w:val="00861A64"/>
    <w:rsid w:val="0086356E"/>
    <w:rsid w:val="00881ECE"/>
    <w:rsid w:val="008859CD"/>
    <w:rsid w:val="008916E9"/>
    <w:rsid w:val="0089419C"/>
    <w:rsid w:val="008A2466"/>
    <w:rsid w:val="008F0589"/>
    <w:rsid w:val="009346D2"/>
    <w:rsid w:val="00941786"/>
    <w:rsid w:val="009717BA"/>
    <w:rsid w:val="009774C1"/>
    <w:rsid w:val="009A70BB"/>
    <w:rsid w:val="009D29A1"/>
    <w:rsid w:val="00A14558"/>
    <w:rsid w:val="00A14F82"/>
    <w:rsid w:val="00A33321"/>
    <w:rsid w:val="00A7418B"/>
    <w:rsid w:val="00A8691A"/>
    <w:rsid w:val="00AD6DD2"/>
    <w:rsid w:val="00AD717B"/>
    <w:rsid w:val="00B025CC"/>
    <w:rsid w:val="00B24631"/>
    <w:rsid w:val="00B31257"/>
    <w:rsid w:val="00B377BE"/>
    <w:rsid w:val="00B41F7D"/>
    <w:rsid w:val="00B45617"/>
    <w:rsid w:val="00B46379"/>
    <w:rsid w:val="00B54313"/>
    <w:rsid w:val="00B66C5A"/>
    <w:rsid w:val="00B746D7"/>
    <w:rsid w:val="00B74B9F"/>
    <w:rsid w:val="00BB5156"/>
    <w:rsid w:val="00BB7162"/>
    <w:rsid w:val="00BD5F62"/>
    <w:rsid w:val="00BE5AE7"/>
    <w:rsid w:val="00BE7F1E"/>
    <w:rsid w:val="00BF42D9"/>
    <w:rsid w:val="00C0729E"/>
    <w:rsid w:val="00C247D4"/>
    <w:rsid w:val="00C4385E"/>
    <w:rsid w:val="00C5148A"/>
    <w:rsid w:val="00C65296"/>
    <w:rsid w:val="00C80552"/>
    <w:rsid w:val="00C87312"/>
    <w:rsid w:val="00CA5139"/>
    <w:rsid w:val="00CC14A5"/>
    <w:rsid w:val="00CC37BD"/>
    <w:rsid w:val="00CD3DD6"/>
    <w:rsid w:val="00D05EFE"/>
    <w:rsid w:val="00D147D9"/>
    <w:rsid w:val="00D3517D"/>
    <w:rsid w:val="00D7080D"/>
    <w:rsid w:val="00DC0696"/>
    <w:rsid w:val="00DD0A45"/>
    <w:rsid w:val="00DD21BC"/>
    <w:rsid w:val="00E07A76"/>
    <w:rsid w:val="00E22AA1"/>
    <w:rsid w:val="00E43E14"/>
    <w:rsid w:val="00EA7733"/>
    <w:rsid w:val="00EB17DD"/>
    <w:rsid w:val="00EB697B"/>
    <w:rsid w:val="00EC0C90"/>
    <w:rsid w:val="00EC4223"/>
    <w:rsid w:val="00EF7806"/>
    <w:rsid w:val="00F0243F"/>
    <w:rsid w:val="00F03D47"/>
    <w:rsid w:val="00F3181B"/>
    <w:rsid w:val="00F31B98"/>
    <w:rsid w:val="00F5150E"/>
    <w:rsid w:val="00F57349"/>
    <w:rsid w:val="00F63657"/>
    <w:rsid w:val="00F905B2"/>
    <w:rsid w:val="00FB34F6"/>
    <w:rsid w:val="00FB76C7"/>
    <w:rsid w:val="00FB7856"/>
    <w:rsid w:val="00FC54CD"/>
    <w:rsid w:val="00FE7D43"/>
    <w:rsid w:val="00FF0D30"/>
    <w:rsid w:val="011D0ED6"/>
    <w:rsid w:val="0343BE4E"/>
    <w:rsid w:val="06DB8B0C"/>
    <w:rsid w:val="0821B8E9"/>
    <w:rsid w:val="0DEA1A08"/>
    <w:rsid w:val="10EE0A34"/>
    <w:rsid w:val="126EA715"/>
    <w:rsid w:val="13A06C96"/>
    <w:rsid w:val="16C3BD1F"/>
    <w:rsid w:val="1997CFB1"/>
    <w:rsid w:val="1A58CDE0"/>
    <w:rsid w:val="1CDFE4F7"/>
    <w:rsid w:val="1F94B669"/>
    <w:rsid w:val="1FBDF6D9"/>
    <w:rsid w:val="2095A97F"/>
    <w:rsid w:val="2258740C"/>
    <w:rsid w:val="26205E6C"/>
    <w:rsid w:val="27F06374"/>
    <w:rsid w:val="29F11E95"/>
    <w:rsid w:val="2A734F30"/>
    <w:rsid w:val="2B60537D"/>
    <w:rsid w:val="2CD9B061"/>
    <w:rsid w:val="2D543441"/>
    <w:rsid w:val="2D71997B"/>
    <w:rsid w:val="2D7E8F97"/>
    <w:rsid w:val="2ED6B518"/>
    <w:rsid w:val="2FFF74CC"/>
    <w:rsid w:val="31835156"/>
    <w:rsid w:val="340B0DAF"/>
    <w:rsid w:val="340F40E4"/>
    <w:rsid w:val="3A8DA7DD"/>
    <w:rsid w:val="3D84FFB7"/>
    <w:rsid w:val="41AF2A81"/>
    <w:rsid w:val="453CE821"/>
    <w:rsid w:val="45FFD5ED"/>
    <w:rsid w:val="46C212C1"/>
    <w:rsid w:val="4721C3BC"/>
    <w:rsid w:val="47BB9B96"/>
    <w:rsid w:val="4811DE32"/>
    <w:rsid w:val="48F960B6"/>
    <w:rsid w:val="4960FFB6"/>
    <w:rsid w:val="4B3EC075"/>
    <w:rsid w:val="4C441534"/>
    <w:rsid w:val="4D0DAAB0"/>
    <w:rsid w:val="4DDD21D4"/>
    <w:rsid w:val="4EC41E93"/>
    <w:rsid w:val="4F7A78D5"/>
    <w:rsid w:val="4FFC9BDB"/>
    <w:rsid w:val="4FFEE0FD"/>
    <w:rsid w:val="50DB4791"/>
    <w:rsid w:val="5210FF33"/>
    <w:rsid w:val="52DEF8DE"/>
    <w:rsid w:val="54F9DC85"/>
    <w:rsid w:val="57A9313E"/>
    <w:rsid w:val="5888A4A7"/>
    <w:rsid w:val="59B2CDFF"/>
    <w:rsid w:val="5A3BAAF3"/>
    <w:rsid w:val="5B5FEBE6"/>
    <w:rsid w:val="5C1968BD"/>
    <w:rsid w:val="5C99EF14"/>
    <w:rsid w:val="5D867DB2"/>
    <w:rsid w:val="5F9FEA39"/>
    <w:rsid w:val="606D8592"/>
    <w:rsid w:val="689A281F"/>
    <w:rsid w:val="69310D1E"/>
    <w:rsid w:val="6BDFAC39"/>
    <w:rsid w:val="6C150229"/>
    <w:rsid w:val="6EFFD92A"/>
    <w:rsid w:val="71FEBF13"/>
    <w:rsid w:val="77E967B5"/>
    <w:rsid w:val="7A6944E2"/>
    <w:rsid w:val="7AF93FC4"/>
    <w:rsid w:val="7BE91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A174D0"/>
  <w15:chartTrackingRefBased/>
  <w15:docId w15:val="{7ECCFB0E-701F-4EA3-B2EA-B04A7CCD3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340F8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340F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340F8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340F8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340F8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340F8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340F8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340F8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340F8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340F8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5340F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5340F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5340F8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5340F8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5340F8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5340F8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5340F8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5340F8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5340F8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5340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5340F8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5340F8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5340F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5340F8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5340F8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5340F8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5340F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5340F8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5340F8"/>
    <w:rPr>
      <w:b/>
      <w:bCs/>
      <w:smallCaps/>
      <w:color w:val="0F4761" w:themeColor="accent1" w:themeShade="BF"/>
      <w:spacing w:val="5"/>
    </w:rPr>
  </w:style>
  <w:style w:type="table" w:styleId="ae">
    <w:name w:val="Table Grid"/>
    <w:basedOn w:val="a1"/>
    <w:uiPriority w:val="39"/>
    <w:rsid w:val="000617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1">
    <w:name w:val="Plain Table 1"/>
    <w:basedOn w:val="a1"/>
    <w:uiPriority w:val="41"/>
    <w:rsid w:val="000617F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f">
    <w:name w:val="header"/>
    <w:basedOn w:val="a"/>
    <w:link w:val="af0"/>
    <w:uiPriority w:val="99"/>
    <w:unhideWhenUsed/>
    <w:rsid w:val="00B377B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uiPriority w:val="99"/>
    <w:rsid w:val="00B377BE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B377B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2">
    <w:name w:val="页脚 字符"/>
    <w:basedOn w:val="a0"/>
    <w:link w:val="af1"/>
    <w:uiPriority w:val="99"/>
    <w:rsid w:val="00B377B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8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2</Pages>
  <Words>127</Words>
  <Characters>724</Characters>
  <Application>Microsoft Office Word</Application>
  <DocSecurity>0</DocSecurity>
  <Lines>6</Lines>
  <Paragraphs>1</Paragraphs>
  <ScaleCrop>false</ScaleCrop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6 Hari Xupeng Bai</dc:creator>
  <cp:keywords/>
  <dc:description/>
  <cp:lastModifiedBy>26 Hari Xupeng Bai</cp:lastModifiedBy>
  <cp:revision>151</cp:revision>
  <dcterms:created xsi:type="dcterms:W3CDTF">2025-02-21T07:48:00Z</dcterms:created>
  <dcterms:modified xsi:type="dcterms:W3CDTF">2025-05-20T23:26:00Z</dcterms:modified>
</cp:coreProperties>
</file>